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B91F5" w14:textId="77777777" w:rsidR="005F7F85" w:rsidRDefault="005F7F85" w:rsidP="005F7F85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D32E950" wp14:editId="6EB28895">
            <wp:simplePos x="0" y="0"/>
            <wp:positionH relativeFrom="margin">
              <wp:posOffset>-4780915</wp:posOffset>
            </wp:positionH>
            <wp:positionV relativeFrom="paragraph">
              <wp:posOffset>-1028700</wp:posOffset>
            </wp:positionV>
            <wp:extent cx="16946880" cy="7791331"/>
            <wp:effectExtent l="0" t="0" r="7620" b="635"/>
            <wp:wrapNone/>
            <wp:docPr id="4" name="Picture 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Background patter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46880" cy="7791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EA9526" w14:textId="77777777" w:rsidR="005F7F85" w:rsidRDefault="005F7F85" w:rsidP="005F7F85">
      <w:pPr>
        <w:jc w:val="center"/>
        <w:rPr>
          <w:noProof/>
        </w:rPr>
      </w:pPr>
    </w:p>
    <w:p w14:paraId="15EB15BE" w14:textId="1D1B1B14" w:rsidR="00D857AC" w:rsidRDefault="005F7F85" w:rsidP="005F7F85">
      <w:pPr>
        <w:jc w:val="center"/>
      </w:pPr>
      <w:r>
        <w:rPr>
          <w:noProof/>
        </w:rPr>
        <w:drawing>
          <wp:inline distT="0" distB="0" distL="0" distR="0" wp14:anchorId="29D6E132" wp14:editId="3762A752">
            <wp:extent cx="6389672" cy="3028950"/>
            <wp:effectExtent l="0" t="0" r="0" b="0"/>
            <wp:docPr id="1" name="Picture 1" descr="A picture containing logo&#10;&#10;Description automatically generated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>
                      <a:hlinkClick r:id="rId5"/>
                    </pic:cNvPr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01138" cy="30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88012" w14:textId="19A5EE95" w:rsidR="005F7F85" w:rsidRDefault="005F7F85" w:rsidP="005F7F85">
      <w:pPr>
        <w:jc w:val="center"/>
      </w:pPr>
    </w:p>
    <w:p w14:paraId="3F7D5DC4" w14:textId="6BA81000" w:rsidR="005F7F85" w:rsidRDefault="005F7F85" w:rsidP="005F7F85">
      <w:pPr>
        <w:jc w:val="center"/>
      </w:pPr>
    </w:p>
    <w:p w14:paraId="4684012C" w14:textId="77777777" w:rsidR="005F7F85" w:rsidRDefault="005F7F85" w:rsidP="005F7F85">
      <w:pPr>
        <w:jc w:val="center"/>
      </w:pPr>
    </w:p>
    <w:sectPr w:rsidR="005F7F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ba0MDYxMTc3NTZR0lEKTi0uzszPAykwrAUATQZL/ywAAAA="/>
  </w:docVars>
  <w:rsids>
    <w:rsidRoot w:val="005F7F85"/>
    <w:rsid w:val="005F7F85"/>
    <w:rsid w:val="00854C57"/>
    <w:rsid w:val="00D85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89D80"/>
  <w15:chartTrackingRefBased/>
  <w15:docId w15:val="{53FC1AB9-FA83-4078-8AF1-BBE57D9F1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://youtu.be/Mcoy5uhc0n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KCES.org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aust</dc:creator>
  <cp:keywords/>
  <dc:description/>
  <cp:lastModifiedBy>Jessica Faust</cp:lastModifiedBy>
  <cp:revision>1</cp:revision>
  <dcterms:created xsi:type="dcterms:W3CDTF">2022-08-09T18:39:00Z</dcterms:created>
  <dcterms:modified xsi:type="dcterms:W3CDTF">2022-08-09T19:04:00Z</dcterms:modified>
</cp:coreProperties>
</file>